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Nakyla Penny</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kyl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nny</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913 Lakeshore Drive, Richton Park, IL, USA Richton Park, IL, USA 60471</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ennyangel90@gmail.co</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780794</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